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A98E1E" w14:textId="35E8A94C"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eastAsiaTheme="minorEastAsia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eastAsiaTheme="minorEastAsia" w:hAnsi="Arial" w:cs="Arial"/>
          <w:b/>
          <w:sz w:val="24"/>
          <w:szCs w:val="24"/>
          <w:lang w:val="en-US" w:eastAsia="zh-CN"/>
        </w:rPr>
        <w:t>xxxx</w:t>
      </w:r>
    </w:p>
    <w:p w14:paraId="11BDF3D6" w14:textId="7AB320A1"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eastAsiaTheme="minorEastAsia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eastAsiaTheme="minorEastAsia" w:hAnsi="Arial" w:cs="Arial"/>
          <w:b/>
          <w:sz w:val="24"/>
          <w:szCs w:val="24"/>
          <w:lang w:val="en-US" w:eastAsia="zh-CN"/>
        </w:rPr>
        <w:t>December 7 – 11, 2020</w:t>
      </w:r>
    </w:p>
    <w:p w14:paraId="3F40118A" w14:textId="77777777"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17EDA8D6" w14:textId="26449331"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14:paraId="1372DB15" w14:textId="29B1EB36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14:paraId="384B7717" w14:textId="25D56712" w:rsidR="00B43199" w:rsidRPr="00115233" w:rsidRDefault="005771A2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eastAsiaTheme="minorEastAsia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E][</w:t>
      </w:r>
      <w:r w:rsidR="00C46C3C">
        <w:rPr>
          <w:rFonts w:ascii="Arial" w:eastAsiaTheme="minorEastAsia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eastAsiaTheme="minorEastAsia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][</w:t>
      </w:r>
      <w:r w:rsidR="00C46C3C">
        <w:rPr>
          <w:rFonts w:ascii="Arial" w:eastAsiaTheme="minorEastAsia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]</w:t>
      </w:r>
    </w:p>
    <w:p w14:paraId="42248B9E" w14:textId="57A508D6" w:rsidR="00B43199" w:rsidRPr="00115233" w:rsidRDefault="005771A2">
      <w:pPr>
        <w:spacing w:after="120"/>
        <w:ind w:left="1985" w:hanging="1985"/>
        <w:rPr>
          <w:rFonts w:ascii="Arial" w:eastAsiaTheme="minorEastAsia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eastAsiaTheme="minorEastAsia" w:hAnsi="Arial" w:cs="Arial"/>
          <w:color w:val="000000"/>
          <w:sz w:val="22"/>
          <w:lang w:val="en-US" w:eastAsia="zh-CN"/>
        </w:rPr>
        <w:t>Discussion</w:t>
      </w:r>
    </w:p>
    <w:p w14:paraId="0F0CF336" w14:textId="2B8D98CA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rFonts w:eastAsiaTheme="minorEastAsia"/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14:paraId="440A214A" w14:textId="77777777"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14:paraId="32A34BEA" w14:textId="5D6C5F3E"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14:paraId="4A742E25" w14:textId="4245F0F4"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r w:rsidR="00AC672D">
        <w:rPr>
          <w:rFonts w:asciiTheme="majorBidi" w:hAnsiTheme="majorBidi" w:cstheme="majorBidi"/>
          <w:bCs/>
          <w:iCs/>
        </w:rPr>
        <w:t>Tdocs input to the discussion</w:t>
      </w:r>
      <w:r>
        <w:rPr>
          <w:rFonts w:asciiTheme="majorBidi" w:hAnsiTheme="majorBidi" w:cstheme="majorBidi"/>
          <w:bCs/>
          <w:iCs/>
        </w:rPr>
        <w:t xml:space="preserve"> are</w:t>
      </w:r>
      <w:r w:rsidR="00AC672D">
        <w:rPr>
          <w:rFonts w:asciiTheme="majorBidi" w:hAnsiTheme="majorBidi" w:cstheme="majorBidi"/>
          <w:bCs/>
          <w:iCs/>
        </w:rPr>
        <w:t xml:space="preserve">: </w:t>
      </w:r>
    </w:p>
    <w:p w14:paraId="775A9A84" w14:textId="727815DD"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14:paraId="5B93A186" w14:textId="0D17FA42"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14:paraId="0A121C16" w14:textId="37BC6750"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14:paraId="54140D91" w14:textId="1F301969"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14:paraId="2AFB11FE" w14:textId="2943EC88"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Tdoc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14:paraId="76299A3F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14:paraId="350F59F3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14:paraId="28FA8AE2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2: Objectives of candidate WID (e.g., RF/EMC requirements, assess benefits of smart repeaters, etc)</w:t>
      </w:r>
    </w:p>
    <w:p w14:paraId="2EAEBE2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3: Other WG involvement</w:t>
      </w:r>
    </w:p>
    <w:p w14:paraId="00C1543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4: Other issues</w:t>
      </w:r>
    </w:p>
    <w:p w14:paraId="0DE367D0" w14:textId="6F40305F"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14:paraId="0A7A6970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14:paraId="152B9E18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14:paraId="455CBF3B" w14:textId="77777777" w:rsidR="00EA75AE" w:rsidRDefault="00EA75AE" w:rsidP="00EA75AE">
      <w:pPr>
        <w:pStyle w:val="BodyText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14:paraId="12212356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14:paraId="7FFD3149" w14:textId="76F5C03A"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taking into account 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14:paraId="05921064" w14:textId="3A7A456B"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>we would 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14:paraId="6FAC7894" w14:textId="1C53A992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lastRenderedPageBreak/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14:paraId="5A7095DF" w14:textId="690F142F"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supported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ommscop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MediaTek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, Telstra, 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 xml:space="preserve">Deutsche Telekom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arter Communications Inc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ableLabs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14:paraId="5F45A027" w14:textId="3049EE43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14:paraId="0D1DD51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Specify RF</w:t>
      </w:r>
      <w:r w:rsidRPr="00184885">
        <w:rPr>
          <w:bCs/>
          <w:color w:val="0000FF"/>
          <w:vertAlign w:val="superscript"/>
        </w:rPr>
        <w:t>(1)</w:t>
      </w:r>
      <w:r w:rsidRPr="00184885">
        <w:rPr>
          <w:bCs/>
          <w:color w:val="0000FF"/>
        </w:rPr>
        <w:t xml:space="preserve"> and EMC requirements for NR repeaters </w:t>
      </w:r>
    </w:p>
    <w:p w14:paraId="4C844318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14:paraId="090EDFF7" w14:textId="6010B1DC"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14:paraId="1AB2BDF5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14:paraId="562E0E7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14:paraId="3FED9005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14:paraId="17BAF0C7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14:paraId="79B3B76A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14:paraId="7E905564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0228CF26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all of the above objectives, the leveraging of RF specifications for LTE repeater and IAB should be sought while targeting a substantial simplification of the overall specification and associated cost and implementation. </w:t>
      </w:r>
    </w:p>
    <w:p w14:paraId="729F94FB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6F235985" w14:textId="77777777"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14:paraId="3A2E294B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567" w:right="1134" w:bottom="709" w:left="1134" w:header="720" w:footer="720" w:gutter="0"/>
          <w:cols w:space="720"/>
        </w:sectPr>
      </w:pPr>
    </w:p>
    <w:p w14:paraId="17F30454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lastRenderedPageBreak/>
        <w:t>Operating bands and channel arrangement</w:t>
      </w:r>
    </w:p>
    <w:p w14:paraId="60F9DB70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14:paraId="6C64381E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14:paraId="5BC9CE5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14:paraId="67FD816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14:paraId="0359FCD3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14:paraId="2E44EB2B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Spurious emissions</w:t>
      </w:r>
    </w:p>
    <w:p w14:paraId="24FE932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14:paraId="55604AC2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14:paraId="6A20DD8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14:paraId="09DF50D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14:paraId="572D4F4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14:paraId="217D26BF" w14:textId="77777777"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19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14:paraId="69952650" w14:textId="5690BEBB" w:rsidR="00A15213" w:rsidRDefault="00A15213" w:rsidP="0008319E">
      <w:pPr>
        <w:pStyle w:val="Heading2"/>
        <w:numPr>
          <w:ilvl w:val="1"/>
          <w:numId w:val="43"/>
        </w:numPr>
      </w:pPr>
      <w:r>
        <w:t xml:space="preserve">Feedback on </w:t>
      </w:r>
      <w:r w:rsidR="0008319E">
        <w:t xml:space="preserve">WID </w:t>
      </w:r>
      <w:r>
        <w:t>Objectives</w:t>
      </w:r>
    </w:p>
    <w:p w14:paraId="03E21866" w14:textId="486E712B"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14:paraId="4FF84919" w14:textId="0E6C43F5"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235"/>
        <w:gridCol w:w="1730"/>
        <w:gridCol w:w="6570"/>
      </w:tblGrid>
      <w:tr w:rsidR="001C7D45" w:rsidRPr="00115233" w14:paraId="08CB9A0D" w14:textId="4880F10B" w:rsidTr="002B5154">
        <w:tc>
          <w:tcPr>
            <w:tcW w:w="1235" w:type="dxa"/>
          </w:tcPr>
          <w:p w14:paraId="26FD45FB" w14:textId="77777777"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14:paraId="5D72664E" w14:textId="09F5440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14:paraId="15AC0A11" w14:textId="5CCC2FEA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</w:p>
        </w:tc>
      </w:tr>
      <w:tr w:rsidR="001C7D45" w:rsidRPr="00115233" w14:paraId="6C95318C" w14:textId="4EEB1447" w:rsidTr="002B5154">
        <w:tc>
          <w:tcPr>
            <w:tcW w:w="1235" w:type="dxa"/>
          </w:tcPr>
          <w:p w14:paraId="05E1A4CA" w14:textId="74FE636B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14:paraId="3C7B9879" w14:textId="16D500AC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2B75C2C2" w14:textId="5F3E82EE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2391D462" w14:textId="77777777" w:rsidTr="002B5154">
        <w:tc>
          <w:tcPr>
            <w:tcW w:w="1235" w:type="dxa"/>
          </w:tcPr>
          <w:p w14:paraId="4DCF6DCC" w14:textId="4D725659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mmScope</w:t>
            </w:r>
          </w:p>
        </w:tc>
        <w:tc>
          <w:tcPr>
            <w:tcW w:w="1730" w:type="dxa"/>
          </w:tcPr>
          <w:p w14:paraId="29B3F8D0" w14:textId="415F1D3E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785D04E6" w14:textId="6B2FD379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3FA36277" w14:textId="77777777" w:rsidTr="002B5154">
        <w:tc>
          <w:tcPr>
            <w:tcW w:w="1235" w:type="dxa"/>
          </w:tcPr>
          <w:p w14:paraId="58D6AB28" w14:textId="50AD8776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-Mobile USA</w:t>
            </w:r>
          </w:p>
        </w:tc>
        <w:tc>
          <w:tcPr>
            <w:tcW w:w="1730" w:type="dxa"/>
          </w:tcPr>
          <w:p w14:paraId="3E70FC2B" w14:textId="4A97C786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0F86C0E9" w14:textId="74027825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679D4FC9" w14:textId="77777777" w:rsidTr="002B5154">
        <w:tc>
          <w:tcPr>
            <w:tcW w:w="1235" w:type="dxa"/>
          </w:tcPr>
          <w:p w14:paraId="0B664A48" w14:textId="76EA771E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hina Telecom</w:t>
            </w:r>
          </w:p>
        </w:tc>
        <w:tc>
          <w:tcPr>
            <w:tcW w:w="1730" w:type="dxa"/>
          </w:tcPr>
          <w:p w14:paraId="6E3C6E51" w14:textId="4901D729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1F61022E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  <w:tr w:rsidR="00ED31A0" w:rsidRPr="00115233" w14:paraId="30184040" w14:textId="77777777" w:rsidTr="002B5154">
        <w:tc>
          <w:tcPr>
            <w:tcW w:w="1235" w:type="dxa"/>
          </w:tcPr>
          <w:p w14:paraId="77F8696D" w14:textId="67B370A5" w:rsidR="00ED31A0" w:rsidRDefault="00ED31A0" w:rsidP="007C4497">
            <w:pPr>
              <w:spacing w:after="120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erizon</w:t>
            </w:r>
          </w:p>
        </w:tc>
        <w:tc>
          <w:tcPr>
            <w:tcW w:w="1730" w:type="dxa"/>
          </w:tcPr>
          <w:p w14:paraId="0FF1849E" w14:textId="2F6902E8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3F796B5A" w14:textId="4AA76FF8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  <w:bookmarkStart w:id="0" w:name="_GoBack"/>
            <w:bookmarkEnd w:id="0"/>
          </w:p>
        </w:tc>
      </w:tr>
    </w:tbl>
    <w:p w14:paraId="32DFC0FF" w14:textId="77777777" w:rsidR="00375DF4" w:rsidRDefault="00375DF4" w:rsidP="00D93A71">
      <w:pPr>
        <w:rPr>
          <w:lang w:val="en-US" w:eastAsia="zh-CN"/>
        </w:rPr>
      </w:pPr>
    </w:p>
    <w:p w14:paraId="5082DD8A" w14:textId="4779DE02" w:rsidR="00375DF4" w:rsidRDefault="00375DF4" w:rsidP="00D93A71">
      <w:pPr>
        <w:rPr>
          <w:lang w:val="en-US" w:eastAsia="zh-CN"/>
        </w:rPr>
      </w:pPr>
    </w:p>
    <w:p w14:paraId="2946DBA1" w14:textId="1E646E5B" w:rsidR="00375DF4" w:rsidRDefault="00375DF4" w:rsidP="00D93A71">
      <w:pPr>
        <w:rPr>
          <w:lang w:val="en-US" w:eastAsia="zh-CN"/>
        </w:rPr>
      </w:pPr>
    </w:p>
    <w:p w14:paraId="0DEA5BC0" w14:textId="77777777"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B55E4E" w14:textId="77777777" w:rsidR="00A57FA5" w:rsidRDefault="00A57FA5" w:rsidP="005771A2">
      <w:pPr>
        <w:spacing w:after="0" w:line="240" w:lineRule="auto"/>
      </w:pPr>
      <w:r>
        <w:separator/>
      </w:r>
    </w:p>
  </w:endnote>
  <w:endnote w:type="continuationSeparator" w:id="0">
    <w:p w14:paraId="470954CD" w14:textId="77777777" w:rsidR="00A57FA5" w:rsidRDefault="00A57FA5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Mincho"/>
    <w:charset w:val="80"/>
    <w:family w:val="roman"/>
    <w:pitch w:val="variable"/>
    <w:sig w:usb0="0000028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IM Sans">
    <w:altName w:val="Cambria"/>
    <w:charset w:val="00"/>
    <w:family w:val="roman"/>
    <w:pitch w:val="variable"/>
    <w:sig w:usb0="00000001" w:usb1="4000207A" w:usb2="00000000" w:usb3="00000000" w:csb0="0000009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621F9C" w14:textId="77777777" w:rsidR="0040492A" w:rsidRDefault="0040492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6575AB" w14:textId="77777777" w:rsidR="0040492A" w:rsidRDefault="0040492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0F8F61" w14:textId="77777777" w:rsidR="0040492A" w:rsidRDefault="0040492A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E86DF0" w14:textId="6C3C2815" w:rsidR="00A41509" w:rsidRDefault="00A41509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ADAA55D" wp14:editId="5183892A">
              <wp:simplePos x="0" y="0"/>
              <wp:positionH relativeFrom="page">
                <wp:posOffset>0</wp:posOffset>
              </wp:positionH>
              <wp:positionV relativeFrom="page">
                <wp:posOffset>10227310</wp:posOffset>
              </wp:positionV>
              <wp:extent cx="7560945" cy="274955"/>
              <wp:effectExtent l="0" t="0" r="0" b="10795"/>
              <wp:wrapNone/>
              <wp:docPr id="1" name="MSIPCMba9b4c7ebfc0cb655bc767f4" descr="{&quot;HashCode&quot;:-1421341466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F867C4C" w14:textId="2E4F9A10" w:rsidR="00A41509" w:rsidRPr="00F81440" w:rsidRDefault="00A41509" w:rsidP="00D00741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DAA55D" id="_x0000_t202" coordsize="21600,21600" o:spt="202" path="m,l,21600r21600,l21600,xe">
              <v:stroke joinstyle="miter"/>
              <v:path gradientshapeok="t" o:connecttype="rect"/>
            </v:shapetype>
            <v:shape id="MSIPCMba9b4c7ebfc0cb655bc767f4" o:spid="_x0000_s1026" type="#_x0000_t202" alt="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" o:allowincell="f" filled="f" stroked="f" strokeweight=".5pt">
              <v:textbox inset=",0,,0">
                <w:txbxContent>
                  <w:p w14:paraId="7F867C4C" w14:textId="2E4F9A10" w:rsidR="00A41509" w:rsidRPr="00F81440" w:rsidRDefault="00A41509" w:rsidP="00D00741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0979BE" w14:textId="77777777" w:rsidR="00A57FA5" w:rsidRDefault="00A57FA5" w:rsidP="005771A2">
      <w:pPr>
        <w:spacing w:after="0" w:line="240" w:lineRule="auto"/>
      </w:pPr>
      <w:r>
        <w:separator/>
      </w:r>
    </w:p>
  </w:footnote>
  <w:footnote w:type="continuationSeparator" w:id="0">
    <w:p w14:paraId="49A95769" w14:textId="77777777" w:rsidR="00A57FA5" w:rsidRDefault="00A57FA5" w:rsidP="00577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472459" w14:textId="77777777" w:rsidR="0040492A" w:rsidRDefault="0040492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638000" w14:textId="77777777" w:rsidR="0040492A" w:rsidRDefault="0040492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5A017F" w14:textId="77777777" w:rsidR="0040492A" w:rsidRDefault="0040492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 w15:restartNumberingAfterBreak="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 w15:restartNumberingAfterBreak="0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 w15:restartNumberingAfterBreak="0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 w15:restartNumberingAfterBreak="0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 w15:restartNumberingAfterBreak="0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 w15:restartNumberingAfterBreak="0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 w15:restartNumberingAfterBreak="0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36C17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755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263E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0F77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47A1B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29D3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2037"/>
    <w:rsid w:val="007C5EAF"/>
    <w:rsid w:val="007C5EF1"/>
    <w:rsid w:val="007C6DC5"/>
    <w:rsid w:val="007C7BF5"/>
    <w:rsid w:val="007D19B7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57FA5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94D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1A0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2767F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0D6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4CFBEE"/>
  <w15:docId w15:val="{69D9DB14-0BCB-42F1-9FF5-2F350334E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iPriority="99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6112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CommentText">
    <w:name w:val="annotation text"/>
    <w:basedOn w:val="Normal"/>
    <w:link w:val="CommentTextChar"/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rPr>
      <w:i/>
      <w:color w:val="0000FF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character" w:customStyle="1" w:styleId="BalloonTextChar">
    <w:name w:val="Balloon Text Char"/>
    <w:link w:val="BalloonText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rPr>
      <w:rFonts w:ascii="Arial" w:hAnsi="Arial"/>
      <w:lang w:eastAsia="en-US"/>
    </w:rPr>
  </w:style>
  <w:style w:type="paragraph" w:styleId="ListParagraph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목록단락 Char"/>
    <w:link w:val="ListParagraph"/>
    <w:uiPriority w:val="34"/>
    <w:qFormat/>
    <w:locked/>
    <w:rPr>
      <w:rFonts w:eastAsia="MS Mincho"/>
      <w:lang w:val="en-GB" w:eastAsia="en-US"/>
    </w:rPr>
  </w:style>
  <w:style w:type="character" w:customStyle="1" w:styleId="normaltextrun">
    <w:name w:val="normaltextrun"/>
    <w:basedOn w:val="DefaultParagraphFont"/>
    <w:qFormat/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DefaultParagraphFont"/>
    <w:qFormat/>
  </w:style>
  <w:style w:type="paragraph" w:styleId="Revision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oter" Target="footer4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CCF8771-AF38-4B5D-8C93-59BC47808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662</Words>
  <Characters>3779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4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Song, Lei</cp:lastModifiedBy>
  <cp:revision>2</cp:revision>
  <cp:lastPrinted>2019-04-25T09:09:00Z</cp:lastPrinted>
  <dcterms:created xsi:type="dcterms:W3CDTF">2020-12-10T02:11:00Z</dcterms:created>
  <dcterms:modified xsi:type="dcterms:W3CDTF">2020-12-10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